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2</w:t>
      </w:r>
      <w:r>
        <w:t xml:space="preserve"> </w:t>
      </w:r>
      <w:r>
        <w:t xml:space="preserve">Re-voice</w:t>
      </w:r>
      <w:r>
        <w:t xml:space="preserve"> </w:t>
      </w:r>
      <w:r>
        <w:t xml:space="preserve">Post-edit</w:t>
      </w:r>
      <w:r>
        <w:t xml:space="preserve"> </w:t>
      </w:r>
      <w:r>
        <w:t xml:space="preserve">normalizer</w:t>
      </w:r>
      <w:r>
        <w:t xml:space="preserve"> </w:t>
      </w:r>
      <w:r>
        <w:t xml:space="preserve">31/3/25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นะคะ ท้าย ๆ คาบ ดูสไลด์ตามไป สวัสดีค่ะ ได้ยินนะคะ มีใครเข้า classroom ไม่ได้ไหมคะ s d i d e s s พอดีครูสอนวิชานี้หลายห้องนะคะ ก็จะมีตั้งชื่อชั้นเรียนแยกกันไปนะคะ วันนี้เราพูดถึงเรื่องของ interaction นะคะ ภาษาไทยก็คือการปฏิสัมพันธ์นะคะ ตามชื่อวิชาของเรานะคะ การปฏิสัมพันธ์ระหว่างมนุษย์กับคอมพิวเตอร์ เราพูดถึงมนุษย์พูดถึงบริบทนะคะ สภาพแวดล้อมนะคะ ของการทำงานที่มีมนุษย์ที่มีคอมพิวเตอร์ ในกระบวนการทำงานไปแล้วนะคะ พูดถึงกระบวนการทำงานเรียนรู้รอบรู้นะคะการถ่ายทอด ก็คือเกี่ยวกับมนุษย์นะคะ การประมวลผลนี้ไปแล้วนะคะ เราพูดถึงเทคโนโลยีไปแล้วด้วยนะคะ ในคราวที่แล้วในคราวนี้ยังอยู่ในเฟสของมนุษย์กับคอมพิวเตอร์อยู่นะคะ ก็คืออยู่ในส่วนตามตัวแดง ๆ ของ sci นะคะ ก็คือภาพนี้วันนี้จะพูดถึงเรื่องของการออกแบบอินพุต เอาต์พุตนะคะ โดยใช้หลักการโอโคโนมินะคะซึ่งตัว input และ output นี่เราจะเรียกว่าส่วนต่อประสานนะคะ ถือเป็นหนึ่งในกระบวนการคอมพิวเตอร์กราฟิก เหมือนกันนะคะ ยังอยู่ในรูปนี้อยู่นะ ในไดอะแกรม hci นี่ค่ะ คราวนี้นะคะ ตัว Content นะคะ ที่จะพูดถึงวันนี้ ก็จะมีทั้งนิยามนะคะ ของการปฏิสัมพันธ์ ก็คือความหมายนั่นล่ะนะคะ ปฏิสัมพันธ์คืออะไรบ้างมีแบบจำลองนะคะ ที่เราถือเป็นตัวหลักนะคะ ของงานปฏิสัมพันธ์นะคะมีโมเดลนั่นแหละ มีแบบจำลองของใครบ้างนะคะ หลักของตรรกยะศาสตร์หรือโอโคโนมินะคะ และอีกคำหนึ่งเป็นคำใหม่เราน่าจะยังไม่เคยได้ยินก็คือกระบวนแบบนะคะ ที่เราจะใช้ในส่วนของ interaction นะคะ หรือส่วนต่อประสานนะคะ แล้วสุดท้ายครูก็จะสรุปให้ ว่าเราเรียนอะไรไปบ้างนะคะ และจะมีแบบฝึกหัดให้ทำมีงานให้ทำนะคะอันนี้มาดูนิยามของการปฏิสัมพันธ์ก่อนนะคะ</w:t>
      </w:r>
    </w:p>
    <w:p>
      <w:pPr>
        <w:pStyle w:val="BodyText"/>
      </w:pPr>
      <w:r>
        <w:t xml:space="preserve">(อาจารย์) หัวข้อขึ้นมาค่ะ เพราะว่าในนี้มีงานให้เราด้วย 2 งานนะคะึ้นมาค่ะ เพราะว่าในนี้มีงานให้เราด้วย 2 งานนะคะ ท้ายๆคาบค่ะ ดูสไลด์ตามไปสวัสดีค่ะ ได้ยินนะคะ มีใครเข้า classroom ไม่ได้ไหมคะ s c i d s s พอดีครูสอนวิชานี้หลายห้องนะคะ ก็จะมีตั้งชื่อ</w:t>
      </w:r>
      <w:r>
        <w:t xml:space="preserve"> </w:t>
      </w:r>
      <w:r>
        <w:t xml:space="preserve">ชั้นเรียนแยกกันไปนะคะ วันนี้</w:t>
      </w:r>
      <w:r>
        <w:t xml:space="preserve"> </w:t>
      </w:r>
      <w:r>
        <w:t xml:space="preserve">เราพูดถึงเรื่องของ interaction นะคะ ภาษาไทยก็คือการปฏิสัมพันธ์นะคะ ตามชื่อวิชาของเรานะคะ การปฏิสัมพันธ์ระหว่างมนุษย์กับคอมพิวเตอร์นะคะ เราพูดถึงมนุษย์พูดถึงบริบทนะคะ สภาพแวดล้อมของการทำงานที่มีมนุษย์ที่มีคอมพิวเตอร์ในกระบวนการทำงานไปแล้วนะคะ พูดถึงกระบวนการเรียนรู้รับรู้นะคะ การถ่ายทอดก็คือเกี่ยวกับมนุษย์นะคะ การประมวลผลนี้ไปแล้วนะคะ เราพูดถึงเทคโนโลยีไปแล้วด้วยนะคะ ในคราวที่แล้วในคราวนี้นะคะ ยังอยู่ในเฟสของมนุษย์กับคอมพิวเตอร์อยู่นะคะ ก็คืออยู่ในส่วนตาม</w:t>
      </w:r>
      <w:r>
        <w:t xml:space="preserve"> </w:t>
      </w:r>
      <w:r>
        <w:t xml:space="preserve">ตัวไดอะแกรมของ sci นะคะ ก็คือภาพนี้วันนี้จะพูดถึงเรื่องของส่วนของการออกแบบอินพุต เอาต์พุตนะคะ โดยใช้หลักการอบรมนะคะ ซึ่งตัว input และ output นี่เราจะเรียกว่าส่วนต่อประสานนะคะ ถือเป็นหนึ่งในกระบวนการคอมพิวเตอร์กราฟิกเหมือนกันนะคะ ยังอยู่ในรูปในไดอะแกรม sci นี่ค่ะ คราวนี้นะคะ ตัว Content นะคะ ที่จะพูดถึงวันนี้ก็จะมีทั้งนิยามนะคะ ของการปฏิสัมพันธ์ก็คือความหมายนั่นแหละนะคะ ปฏิสัมพันธ์คืออะไรบ้างมีแบบจำลองที่เรา</w:t>
      </w:r>
      <w:r>
        <w:t xml:space="preserve"> </w:t>
      </w:r>
      <w:r>
        <w:t xml:space="preserve">ถือเป็นตัวหลักนะคะ ของงานปฏิสัมพันธ์นะคะ มีโมเดลนั่นแหละนะคะ มีแบบจำลองของใครบ้างนะคะ หลักของการยศาสตร์หรือโอโคโนมิอีกนะคะ และอีกคำหนึ่งนะคะ เป็นคำใหม่แล้วน่าจะยังไม่เคยได้ยิน ก็กระบวนแบบนะคะที่เราจะใช้ในส่วนของ interaction นะคะ ในส่วนต่อประสานนะคะ และสุดท้ายนะคะ ครูก็จะสรุปให้ว่าเราเรียนอะไรไปบ้างนะคะ แล้วก็มีแบบฝึกหัดให้ทำมีงานให้นะคะ คราวนี้มาดูนิยามของการปฏิสัมพันธ์ก่อนนะคะ การปฏิสัมพันธ์คืออะไรนะคะ ก็คือการติดต่อสื่อสารระหว่าง user กับ ระบบงนะคะ ก็คือผู้ใช้กับระบบนะคะ โดยติดต่อผ่านการที่เราเรียกว่าส่วนต่อประสานนะคะ ซึ่งถ้าเป็นมนุษย์กับมนุษย์ที่เราจะเรียกการสนทนากันนะคะ แต่พอเป็นระบบนี้ เราไม่สามารถคุยกับคอมพิวเตอร์ได้โดยตรงนะคะ เราจะติดต่อกับคอมพิวเตอร์กับระบบคอมนี่ผ่าน…ส่วนคอมผ่านส่วนที่เรียกว่าส่วนต่อประสานหรือเราจะเรียกว่าผ่านตัวกลางนะคะ ส่วนต่อประสาทเราจะเรียกว่าตัวกลางระหว่างผู้ใช้กับตัวระบบเองนะคะ ส่วนต่อประสานเราจะเริ่มใช้เมื่อไหร่เราจะเริ่มใช้เมื่อผู้ใช้ป้อนคำสั่งนะคะ หรือการออกคำสั่งนั้นให้ตัวต่อประสานและหน้าที่หลังจากนั้นก็จะเป็นหน้าที่ของตัวต่อประสานที่จะดำเนินการต่อผู้ใช้ดังนั้นนะคะ จึงสรุปได้ว่าการสื่อสารระหว่างคนนี่ระหว่างมนุษย์หรือผู้ใช้กับระบบนี่เป็นแบบการสื่อสารที่เราเรียกว่า</w:t>
      </w:r>
      <w:r>
        <w:t xml:space="preserve"> </w:t>
      </w:r>
      <w:r>
        <w:t xml:space="preserve">indirect language</w:t>
      </w:r>
      <w:r>
        <w:t xml:space="preserve"> </w:t>
      </w:r>
      <w:r>
        <w:t xml:space="preserve">ก็คือเราเรียกว่าภาษาทางอ้อมเพราะเราไม่ได้คุยกับคอมพิวเตอร์ทางตรงเหมือนมนุษย์เพราะเราไม่ได้คุยกับคอมพิวเตอร์ทางตรงเหมือนมนุษย์กับมนุษย์</w:t>
      </w:r>
      <w:r>
        <w:t xml:space="preserve"> </w:t>
      </w:r>
      <w:r>
        <w:t xml:space="preserve">ก็คือสื่อสารโดยตรงแต่ของเรานะคะ สื่อสารผ่านส่วนต่อประสานเราเรียกว่า indirect นะคะ คราวนี้แบบจำลองการปฏิสัมพันธ์มีแบบจำลองหลัก ๆ อยู่ 2 ตัวนะคะ อันแรกเลยก็คือแบบจำลองที่เราพูดถึงก็คือแบบของ norman นะคะ เป็นต้นกำเนิดของคนที่คิดเกี่ยวกับทฤษฎีเกี่ยวกับการปฏิสัมพันธ์นะคะ โดยก่อนที่เราจะพูดถึงแบบจำลองนะคะ เราจะต้องรู้จักในสามส่วนนี่ก่อนนะคะ คำศัพท์เวลาที่เราจะสร้างส่วนต่อประสาน</w:t>
      </w:r>
      <w:r>
        <w:t xml:space="preserve"> </w:t>
      </w:r>
      <w:r>
        <w:t xml:space="preserve">เราจะต้องรู้คำศัพท์ก่อนนะคะ เราค่อยเรียนรู้แบบจำลองว่ามีกระบวนการอะไรบ้างนะคะ</w:t>
      </w:r>
      <w:r>
        <w:t xml:space="preserve"> </w:t>
      </w:r>
      <w:r>
        <w:t xml:space="preserve">แล้วก็ตอบราคา</w:t>
      </w:r>
      <w:r>
        <w:t xml:space="preserve"> </w:t>
      </w:r>
      <w:r>
        <w:t xml:space="preserve">ของการปฏิสัมพันธ์มีอะไรบ้าง โดยนะคะ ส่วนที่เกี่ยวข้องมีอยู่ 4 คำนะคะ</w:t>
      </w:r>
      <w:r>
        <w:t xml:space="preserve"> </w:t>
      </w:r>
      <w:r>
        <w:t xml:space="preserve">อันนี้เราต้องมีความเข้าใจในคำศัพท์</w:t>
      </w:r>
      <w:r>
        <w:t xml:space="preserve"> </w:t>
      </w:r>
      <w:r>
        <w:t xml:space="preserve">4 คำนี้ก่อนนะคะ ก่อนที่เรา</w:t>
      </w:r>
      <w:r>
        <w:t xml:space="preserve"> </w:t>
      </w:r>
      <w:r>
        <w:t xml:space="preserve">จะไปสร้างส่วนต่อประสานในการปฏิสัมพันธ์นะคะ คำแรกก็คือโดเมนนะคะ</w:t>
      </w:r>
      <w:r>
        <w:t xml:space="preserve"> </w:t>
      </w:r>
      <w:r>
        <w:t xml:space="preserve">โดเมนคืออะไรนะคะ keyword ที่สำคัญของ Content นะคะ อาจารย์จะทำไฮไลท์สีเหลืองไว้ให้ให้นักศึกษาไปอ่านสอบจับประเด็นนะคะ ไปสรุปเนื้อหาอีกทีนะคะ เราสังเกตตัวที่เป็นไฮไลท์สีเหลืองนะคะ เป็นตัวหนังสือสีเหลืองเป็น keyword ที่สำคัญ</w:t>
      </w:r>
      <w:r>
        <w:t xml:space="preserve"> </w:t>
      </w:r>
      <w:r>
        <w:t xml:space="preserve">ของ</w:t>
      </w:r>
      <w:r>
        <w:t xml:space="preserve"> </w:t>
      </w:r>
      <w:r>
        <w:t xml:space="preserve">พารากราฟนะคะ พารากราฟนะคะ เป็นคีย์เวิร์ดที่สำคัญของเรื่องนั้นนะคะ</w:t>
      </w:r>
      <w:r>
        <w:t xml:space="preserve"> </w:t>
      </w:r>
      <w:r>
        <w:t xml:space="preserve">อย่างโดเมนเนม</w:t>
      </w:r>
      <w:r>
        <w:t xml:space="preserve"> </w:t>
      </w:r>
      <w:r>
        <w:t xml:space="preserve">มันก็คือขอบเขตสโคปของงานน่ะค่ะ เจอขอบเขตของการทำงานนะคะ</w:t>
      </w:r>
      <w:r>
        <w:t xml:space="preserve"> </w:t>
      </w:r>
      <w:r>
        <w:t xml:space="preserve">ซึ่ง</w:t>
      </w:r>
      <w:r>
        <w:t xml:space="preserve"> </w:t>
      </w:r>
      <w:r>
        <w:t xml:space="preserve">เวลาเราศึกษาเรื่องใดเรื่องหนึ่ง</w:t>
      </w:r>
      <w:r>
        <w:t xml:space="preserve"> </w:t>
      </w:r>
      <w:r>
        <w:t xml:space="preserve">จะต้องมีสโคปหรือขอบเขตของงานให้ชัดเจนนะคะ เช่นโดเมนของกราฟิกดีไซน์นะคะ กราฟิกดีไซน์โดเมนหมายถึงเราจะศึกษาขอบเขตของการออกแบบงานกราฟิกนะคะ ยกตัวอย่างคืองานกราฟฟิก ก็เช่น</w:t>
      </w:r>
      <w:r>
        <w:t xml:space="preserve"> </w:t>
      </w:r>
      <w:r>
        <w:t xml:space="preserve">การศึกษารูปทรงต่างๆรวมถึงการวาดพื้นผิวให้กับวัตถุอันนี้คือโดเมนของกราฟิกดีไซน์นะคะ ส่วนผลลัพธ์นะคะ หรือเป้าหมาย</w:t>
      </w:r>
      <w:r>
        <w:t xml:space="preserve"> </w:t>
      </w:r>
      <w:r>
        <w:t xml:space="preserve">Goal นี่ค่ะ ก็คือสิ่งที่นักศึกษาต้องทำให้เสร็จทำให้สำเร็จนะคะ อย่างเช่นถ้าเป็นกราฟิกดีไซน์โดเมนนะคะ เป้าหมายหรือผลลัพธ์ที่เราต้องการจัดการรูปทรงต่างๆก็คือการสร้างนะคะ กำหนดเป้าหมายไว้ก่อน ในเรื่องของการดีไซน์นะคะ ในเรื่องของการดีไซน์นะคะ แล้วก็กำหนดเป้าหมายไว้ ว่าเราต้องการ</w:t>
      </w:r>
      <w:r>
        <w:t xml:space="preserve"> </w:t>
      </w:r>
      <w:r>
        <w:t xml:space="preserve">สร้างรูปทรงสามเหลี่ยมสีแดงเป็นสีแดงล้วน บนผืนผ้าใบอันนี้คือเป้าหมายเป้าหมายปลายทางหรือผลลัพธ์ที่เราต้องการ ต้องการได้นะคะ แล้วงานที่ต้องทำมีอะไรบ้าง นะคะ แล้วงานที่ต้องทำมีอะไรบ้าง นะคะ task ก็คืองานหรือการปฏิบัตินะคะ</w:t>
      </w:r>
      <w:r>
        <w:t xml:space="preserve"> </w:t>
      </w:r>
      <w:r>
        <w:t xml:space="preserve">เพื่อทำให้</w:t>
      </w:r>
      <w:r>
        <w:t xml:space="preserve"> </w:t>
      </w:r>
      <w:r>
        <w:t xml:space="preserve">ภารกิจของเราสำเร็จนะคะ ตอนนี้</w:t>
      </w:r>
      <w:r>
        <w:t xml:space="preserve"> </w:t>
      </w:r>
      <w:r>
        <w:t xml:space="preserve">ผลลัพธ์ที่เราต้องการก็คือการสร้างรูปทรง สามเหลี่ยมสีแดง</w:t>
      </w:r>
      <w:r>
        <w:t xml:space="preserve"> </w:t>
      </w:r>
      <w:r>
        <w:t xml:space="preserve">สีแดงล้วนนะคะ ไม่มีสีอื่นมาคั่นนะผืนผ้าใบงานที่ต้องทำก็คือ</w:t>
      </w:r>
      <w:r>
        <w:t xml:space="preserve"> </w:t>
      </w:r>
      <w:r>
        <w:t xml:space="preserve">เลือกเครื่องมือสำหรับเติมนะคะ</w:t>
      </w:r>
      <w:r>
        <w:t xml:space="preserve"> </w:t>
      </w:r>
      <w:r>
        <w:t xml:space="preserve">เติมสีพอเติมแล้วแล้วก็เลือก รูปทรงสามเหลี่ยมแล้วเอาไปเติมสีนะคะ อันนี้คืองานที่ต้องทำนะคะ สุดท้ายสิ่งสำคัญนะคะ อีกสักหนึ่งที่สำคัญ</w:t>
      </w:r>
      <w:r>
        <w:t xml:space="preserve"> </w:t>
      </w:r>
      <w:r>
        <w:t xml:space="preserve">ที่เราลืมไม่ได้คือ injection นะคะ intention หมายถึง เจตนาในการสร้างงานหรือความตั้งใจจริงที่เราจะทำให้งานสำเร็จ</w:t>
      </w:r>
      <w:r>
        <w:t xml:space="preserve"> </w:t>
      </w:r>
      <w:r>
        <w:t xml:space="preserve">ตามเป้าหมาย4 คำศัพท์นี้นะคะ แปลคำศัพท์ที่เกี่ยวข้องกับการปฏิสัมพันธ์นะคะ เราต้องรู้แปลคำศัพท์ที่เกี่ยวข้องกับการปฏิสัมพันธ์นะคะ เราต้องรู้</w:t>
      </w:r>
      <w:r>
        <w:t xml:space="preserve"> </w:t>
      </w:r>
      <w:r>
        <w:t xml:space="preserve">ทั้งสี่เรื่องนี้นะคะ</w:t>
      </w:r>
      <w:r>
        <w:t xml:space="preserve"> </w:t>
      </w:r>
      <w:r>
        <w:t xml:space="preserve">เวลาที่เราสร้างงานปฏิสัมพันธ์นะคะ คราวนี้เรามาดูแบบจำลองของนอร์แมนบ้าง แบบจำลองของนอร์แมนมีอยู่ 7 ขั้นตอนการทำงานนะคะ เราเรียกว่าวงจรการปฏิสัมพันธ์นะคะ interactive Cycle นะคะ แบ่งเป็น 2 ขั้นตอนใหญ่ๆก็คือเราเรียกว่าexecutionมาถึงขั้นตอนการดำเนินงานนะคะ กลับขั้นตอนการประเมินEvolution นะคะ ทำแล้วก็ประเมินมี 2 ขั้นตอนใหญ่ โดยนะคะ ดยนะคะ การทำแบบจำลองนอร์แมนมานี่ เพื่ออธิบายว่า ทำไมบางระบบมาถึงใช้งานยาก วางระบบ</w:t>
      </w:r>
      <w:r>
        <w:t xml:space="preserve"> </w:t>
      </w:r>
      <w:r>
        <w:t xml:space="preserve">ทำไมบางระบบมันถึงมีความซับซ้อนนะคะ ทั้งๆที่</w:t>
      </w:r>
      <w:r>
        <w:t xml:space="preserve"> </w:t>
      </w:r>
      <w:r>
        <w:t xml:space="preserve">การทำงานการทำงานมันก็มีแค่ 2 ส่วน ก็คือไม่เป็นส่วนการดำเนินงานก็เป็นส่วนของการประเมินนะคะ ม่เป็นส่วนการดำเนินงานก็เป็นส่วนของการประเมินนะคะ แต่แบบจำลองนอร์แมนจะมาอธิบายนะคะ ให้แล้ว</w:t>
      </w:r>
      <w:r>
        <w:t xml:space="preserve"> </w:t>
      </w:r>
      <w:r>
        <w:t xml:space="preserve">ให้เราเข้าใจมากยิ่งขึ้นหลักการทำงานของระบบงานบางส่วนฟังงานนี้ มันถึงยาก มันถึงมีขั้นตอนซับซ้อนหลายขั้นตอนบางงานทำไมมันง่ายนะคะ นะคะ rakuten ก็คือการกำหนดรูปแบบนะคะ ให้กับผู้ใช้นะคะ งานบ้างงานนี่ผู้ใช้มีความต้องการที่จะทำแต่ไม่สามารถทำผ่านระบบได้นะคะ</w:t>
      </w:r>
      <w:r>
        <w:t xml:space="preserve"> </w:t>
      </w:r>
      <w:r>
        <w:t xml:space="preserve">แต่อีกงานหนึ่งนะคะ</w:t>
      </w:r>
      <w:r>
        <w:t xml:space="preserve"> </w:t>
      </w:r>
      <w:r>
        <w:t xml:space="preserve">ผู้ใช้คาดหวังว่าจะเห็น</w:t>
      </w:r>
      <w:r>
        <w:t xml:space="preserve"> </w:t>
      </w:r>
      <w:r>
        <w:t xml:space="preserve">สิ่งนี้นะคะ หรือความต้องการที่แท้จริงของผู้ใช้รือความต้องการที่แท้จริงของผู้ใช้แต่ตัวระบบไม่สามารถตอบสนองผู้ใช้ได้นักศึกษาเคยเห็นงานทีู่้ใช้ได้นักศึกษาเคยเห็นงานที่เอาเราก็ได้ นักศึกษาเป็นผู้ใช้อยู่แล้วนะคะ เป็นผู้ใช้ระบบ มีไหมคะ ที่เราต้องการเห็นระบบ แบบนี้ หรือ</w:t>
      </w:r>
      <w:r>
        <w:t xml:space="preserve"> </w:t>
      </w:r>
      <w:r>
        <w:t xml:space="preserve">ต้องการเห็นวิว</w:t>
      </w:r>
      <w:r>
        <w:t xml:space="preserve"> </w:t>
      </w:r>
      <w:r>
        <w:t xml:space="preserve">ของระบบรูปแบบหนึ่งแต่สิ่งที่เราเห็นเป็นอีกแบบหนึ่ง อันนี้เราเรียกความคาดหวังนะคะ เคยมีระบบที่เราอยากเข้าไปหรือเข้าไปจัดการได้มากกว่านี้ แต่โดยสิทธิ์ที่เราได้นี่ คือทำได้เท่านี้ มีระบบแบบนี้ เคยใช้งานระบบ ไหน</w:t>
      </w:r>
      <w:r>
        <w:t xml:space="preserve"> </w:t>
      </w:r>
      <w:r>
        <w:t xml:space="preserve">ที่เราคาดหวังไหมคะ ว่าถ้าเกิดเราใช้ระบบนี้นะคะ มันจะต้องได้ 1 2 3 4 แต่พอไปใช้งานจริงๆ แล้วมาใช้งานได้แค่ 1 หรือเรามีสิทธิ์เข้าใช้งานได้แค่ 1 อย่างเอาอย่างนี้ระบบของมหาวิทยาลัยเคยเข้าไปดูเกรดผ่านระบบไหมคะ เคยในระบบนั้นเราทำอะไรได้บ้างระบบบริหารการศึกษานะคะ นักศึกษาจะเข้าไปได้ในปีของนักศึกษาเองนะคะ เวลาเข้าไปเราแก้ไขข้อมูลส่วนตัวของตัวเองได้ไหมคะ ได้ไหมเอ่ยข้อมูลส่วนตัวของเราเองเช่นชื่อผิดนามสกุลผิดที่อยู่เบอร์โทรได้ไหมคะ ได้แล้วเราอยากแก้เองได้ไหมคะ คือมันข้อมูลเรานะแต่เราอยากออกเอง แต่เราให้สิทธิ์แต่เขาให้สิทธิ์เราแค่เรียกดู อันนี้คือความคาดหวังของเราคือเข้าไปแล้วเราอยากแก้ไขเราก็ทำไม่ได้ อันนี้เราก็เห็นแค่มันเบอร์เก่าข้อมูลเก่าเราต้องไปติดต่อนะคะ เจ้าหน้าที่ที่อยู่ในฝ่ายแก้ไขอีก Step 1พอเราเข้าไปดูเห็นบอกตัวเองแล้ว ดูเกรดได้ไหมคะ</w:t>
      </w:r>
      <w:r>
        <w:t xml:space="preserve"> </w:t>
      </w:r>
      <w:r>
        <w:t xml:space="preserve">ดูเกรดตัวเองได้ไหมคะ ดูเกรดเพื่อนได้ไหมคะ ไม่ได้อยากดูเกรดเพื่อนได้ไหมคะ อยากเห็นเกรดเพื่อนไหมอยากเห็นเกรดเพื่อนถามว่า แล้วเราอยากให้เพื่อนเห็นเกรดเราไหมคำตอบเดียวกันนะคะ เราอยากจะเห็นเกรดหรือข้อมูลคนอื่นแต่ก็ไม่อยากให้คนอื่นเห็นข้อมูลเรา ผลก็ออกมาแค่เราดูได้แค่ข้อมูลเราก็ดูได้แล้วนะคะ ดูได้แค่ข้อมูลตรงนี้แก้เกรดได้ไหม วิชานี้ตั้งใจมากเลย ทำไมถึงได้แค่ Bทำไมถึงไม่ได้ A อย่างนี้ค่ะ แก้ไม่ได้ค่ะ เพราะชีวิตเราคือแค่เรียกดูนะคะ อันนี้คือ</w:t>
      </w:r>
      <w:r>
        <w:t xml:space="preserve"> </w:t>
      </w:r>
      <w:r>
        <w:t xml:space="preserve">แบบจำลองนอร์แมนอาจารย์จะมาอธิบายส่วนนี้ล่ะส่วนที่ว่า ทำไมบางระบบมันเหมือนง่ายๆนะ เห็นแล้วแต่แกไม่ได้อย่างนี้ค่ะ หรืออยากดูสโคปกว้างขึ้นแต่เราก็ดูได้แค่นี้นะคะ อันนี้คือแบบจำลองนอร์แมนจะอธิบายอธิบายระบบ</w:t>
      </w:r>
      <w:r>
        <w:t xml:space="preserve"> </w:t>
      </w:r>
      <w:r>
        <w:t xml:space="preserve">ทำไมบางระบบ</w:t>
      </w:r>
      <w:r>
        <w:t xml:space="preserve"> </w:t>
      </w:r>
      <w:r>
        <w:t xml:space="preserve">ถึงเป็นวิวแบบนี้วิวแต่ละคนจะเป็นแบบนี้คราวนี้นะคะ มีอธิบายเพิ่มนะคะ การลงมือทำจริงๆนะคะ ก็คือเอบาวกับบิล นี่ก็คือขยายความนะคะ ก็คือแบบจำลองของนอร์แมนความเป็นจริงแล้วนะคะ ในการสร้างปฏิสัมพันธ์กับระบบนี่เราสามารถเฉพาะเจาะจงลงไปได้</w:t>
      </w:r>
      <w:r>
        <w:t xml:space="preserve"> </w:t>
      </w:r>
      <w:r>
        <w:t xml:space="preserve">เป็น 4 ส่วนหลักๆนะคะ ส่วนแรกก็คือผู้ใช้ส่วนที่ 2 เป็น inputนะคะ ส่วนที่ 3เป็นตัวระบบเอง และส่วนที่ 4ก็คือ outputนะคะ ซึ่งสิ่งที่นักศึกษาจะต้องทำความเข้าใจก็คือใน 4 ส่วนนี้นะคะ จะมีภาษานะคะ ที่ใช้ในการสร้างปฏิสัมพันธ์ที่ต่างกันถ้าเป็นตัวระบบเองนะคะ ตัวระบบหลักนี่เราจะใช้ core language</w:t>
      </w:r>
      <w:r>
        <w:t xml:space="preserve"> </w:t>
      </w:r>
      <w:r>
        <w:t xml:space="preserve">นะคะ ก็คือระบบจะใช้ภาษาแกนนะคะ ส่วนของ</w:t>
      </w:r>
      <w:r>
        <w:t xml:space="preserve"> </w:t>
      </w:r>
      <w:r>
        <w:t xml:space="preserve">การปฏิบัติ</w:t>
      </w:r>
      <w:r>
        <w:t xml:space="preserve"> </w:t>
      </w:r>
      <w:r>
        <w:t xml:space="preserve">การทำงานนะคะ การใช้ระบบอันนี้ผู้ใช้จะใช้ภาษาที่เรียกว่าภาษาภารกิจ หรือภาษาในการทำงานหรือเราจะเรียกว่า languageส่วนในการรับข้อมูลและแสดงผล input output นี่เราจะเรียก Interface</w:t>
      </w:r>
      <w:r>
        <w:t xml:space="preserve"> </w:t>
      </w:r>
      <w:r>
        <w:t xml:space="preserve">ก็คือส่วนต่อประสานซึ่งจะเป็นส่วนปฏิสัมพันธ์ ที่นักศึกษาจะต้องดีไซน์เพราะเราเป็นเอกเทคโนโลยีสารสนเทศนะคะ นักศึกษาสามารถดีไซน์โดยใช้หลักการของการปฏิสัมพันธ์ได้ด้วย</w:t>
      </w:r>
      <w:r>
        <w:t xml:space="preserve"> </w:t>
      </w:r>
      <w:r>
        <w:t xml:space="preserve">นะคะ อีกหัวข้อหนึ่งนะคะ เรารู้แล้วส่วนที่เราต้องทำก็คือส่วน Interfaceหรือส่วนของการสร้างส่วนต่อประสานนะคะ เราจะสร้างแบบไหนนะคะ จำคำนี้ได้ไหมเอ่ยการยศาสตร์หรือ ergonomicsเคยได้ยินไหมคะ เคยพูดไปตอนบทที่ 1ในdiagramของ sci นะคะ มี economic อยู่ภาษาไทยแปลว่า</w:t>
      </w:r>
      <w:r>
        <w:t xml:space="preserve"> </w:t>
      </w:r>
      <w:r>
        <w:t xml:space="preserve">การยศาสตร์นะคะ</w:t>
      </w:r>
      <w:r>
        <w:t xml:space="preserve"> </w:t>
      </w:r>
      <w:r>
        <w:t xml:space="preserve">หมายถึง</w:t>
      </w:r>
      <w:r>
        <w:t xml:space="preserve"> </w:t>
      </w:r>
      <w:r>
        <w:t xml:space="preserve">การศึกษาถึงลักษณะทางกายภาพของคนนะคะ บางทีเราจะศึกษาในscope ของ Human Factorก็คือปัจจัยที่เกี่ยวข้องกับมนุษย์</w:t>
      </w:r>
      <w:r>
        <w:t xml:space="preserve"> </w:t>
      </w:r>
      <w:r>
        <w:t xml:space="preserve">กับ</w:t>
      </w:r>
      <w:r>
        <w:t xml:space="preserve"> </w:t>
      </w:r>
      <w:r>
        <w:t xml:space="preserve">การใช้งานระบบนี่แหละ</w:t>
      </w:r>
      <w:r>
        <w:t xml:space="preserve"> </w:t>
      </w:r>
      <w:r>
        <w:t xml:space="preserve">นะคะ ก็เลยมีตัวอย่างนะคะ นอกจากเราจะศึกษามนุษย์แล้วเราก็จะศึกษาdevices ต่างๆ</w:t>
      </w:r>
      <w:r>
        <w:t xml:space="preserve"> </w:t>
      </w:r>
      <w:r>
        <w:t xml:space="preserve">ที่มาอำนวยความสะดวกในการทำงานนะคะ</w:t>
      </w:r>
      <w:r>
        <w:t xml:space="preserve"> </w:t>
      </w:r>
      <w:r>
        <w:t xml:space="preserve">ในที่นี้นะคะ เราเป็นเอกทางด้านคอมพิวเตอร์นะคะ เอกเทคโนโลยีสารสนเทศอยู่ใน field ของคอมพิวเตอร์นะคะ กูก็เลยเลือกรูปภาพที่เป็น</w:t>
      </w:r>
      <w:r>
        <w:t xml:space="preserve"> </w:t>
      </w:r>
      <w:r>
        <w:t xml:space="preserve">เกี่ยวข้องกับพวกเรานะคะ อย่างเช่นการใช้งาน</w:t>
      </w:r>
      <w:r>
        <w:t xml:space="preserve"> </w:t>
      </w:r>
      <w:r>
        <w:t xml:space="preserve">การนั่งการยืนนะคะ อันนี้คือลักษณะทางกายภาพที่มองเห็นได้หันหน้าแบบไหน ควรยืนแบบไหน มือต้องวางแบบไหนหน้าจอกับหน้าเรากับสายตานี้ค่ะ ต้องอยู่ระดับไหนห่างกันเท่าไรรวมถึงการออกแบบ</w:t>
      </w:r>
      <w:r>
        <w:t xml:space="preserve"> </w:t>
      </w:r>
      <w:r>
        <w:t xml:space="preserve">เก้าอี้</w:t>
      </w:r>
      <w:r>
        <w:t xml:space="preserve"> </w:t>
      </w:r>
      <w:r>
        <w:t xml:space="preserve">อันนี้เป็นตัวอย่างนะคะ การออกแบบเมาส์ ออกแบบคีย์บอร์ด</w:t>
      </w:r>
      <w:r>
        <w:t xml:space="preserve"> </w:t>
      </w:r>
      <w:r>
        <w:t xml:space="preserve">ก็มีเยอะนะคะ มีหลายอุปกรณ์เหมือนกันนะคะ ที่ใช้หลักการ ergonomic ในการออกแบบเพื่อ</w:t>
      </w:r>
      <w:r>
        <w:t xml:space="preserve"> </w:t>
      </w:r>
      <w:r>
        <w:t xml:space="preserve">ให้เหมาะสมกับ</w:t>
      </w:r>
      <w:r>
        <w:t xml:space="preserve"> </w:t>
      </w:r>
      <w:r>
        <w:t xml:space="preserve">สรีระหรือกายภาพ</w:t>
      </w:r>
      <w:r>
        <w:t xml:space="preserve"> </w:t>
      </w:r>
      <w:r>
        <w:t xml:space="preserve">ของแต่ละคนนะคะ คราวนี้นะคะ หัวใจสำคัญของบทนี้ก็คือinteraction Style นะคะ ภาษาไทยใช้คำว่ากระบวนแบบปฏิสัมพันธ์นะคะ หมายถึงอะไรเอ่ยตำบลกระบวนแบบนะคะ พูดถึงที่ไปที่มาก่อนถ้าพูดถึงการปฏิสัมพันธ์นะคะ ภาษาง่ายๆที่เราใช้ก็คือ</w:t>
      </w:r>
      <w:r>
        <w:t xml:space="preserve"> </w:t>
      </w:r>
      <w:r>
        <w:t xml:space="preserve">คำสนทนาการพูดคุยกันถ้าเป็นการปฏิสัมพันธ์แบบมนุษย์ 1</w:t>
      </w:r>
      <w:r>
        <w:t xml:space="preserve"> </w:t>
      </w:r>
      <w:r>
        <w:t xml:space="preserve">คือคนหนึ่งคนต่ออีกคนสองคนนะคะ แต่ละคนเวลาติดต่อสื่อสารกันก็คือใช้การสนทนากันแต่เวลาที่มนุษย์คนหนึ่งสื่อสารกับระบบคอมพิวเตอร์นี่ จะผ่าน</w:t>
      </w:r>
      <w:r>
        <w:t xml:space="preserve"> </w:t>
      </w:r>
      <w:r>
        <w:t xml:space="preserve">ส่วนที่เรียกว่า Interface หรือส่วนต่อประสานนะคะ คือเราเรียกไดอะรอกราคาซึ่งDunlopจะมีหลากหลายรูปแบบมากราคา</w:t>
      </w:r>
      <w:r>
        <w:t xml:space="preserve"> </w:t>
      </w:r>
      <w:r>
        <w:t xml:space="preserve">เราสามารถเลือกใช้ได้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ตัวนี้นะคะ เน้น สอนตอนปี 3 เทอม 2 นี่ให้นักศึกษาเอาตัว</w:t>
      </w:r>
      <w:r>
        <w:t xml:space="preserve"> </w:t>
      </w:r>
      <w:r>
        <w:t xml:space="preserve">ความรู้ที่ได้ในวิชานี้</w:t>
      </w:r>
      <w:r>
        <w:t xml:space="preserve"> </w:t>
      </w:r>
      <w:r>
        <w:t xml:space="preserve">ในเรื่องนี้ไปประยุกต์ใช้ในวิชาโครงงานคอมพิวเตอร์นะคะ ไปใช้ในการออกแบบนะคะ เรามาดูกระบวนแบบประกัน อันนี้เป็นตัวอย่าง จะมีตั้งแต่กระบวนแบบเก่า ๆ เลยนะคะ นนี้เป็นตัวอย่าง จะมีตั้งแต่กระบวนแบบเก่า ๆ เลยนะคะ</w:t>
      </w:r>
      <w:r>
        <w:t xml:space="preserve"> </w:t>
      </w:r>
      <w:r>
        <w:t xml:space="preserve">จนถึงกระบวนแบบที่มียังมีใช้อยู่ในปัจจุบัน แต่จริง ๆ มีเยอะกว่านี้อีกนะคะ ครูทำสัญลักษณ์เยอะ</w:t>
      </w:r>
      <w:r>
        <w:t xml:space="preserve"> </w:t>
      </w:r>
      <w:r>
        <w:t xml:space="preserve">ที่ยกตัวอย่างมานะคะ</w:t>
      </w:r>
      <w:r>
        <w:t xml:space="preserve"> </w:t>
      </w:r>
      <w:r>
        <w:t xml:space="preserve">เช่น Command LINE Interface นะคะ เป็นกระบวนแบบ ในการสร้าง</w:t>
      </w:r>
      <w:r>
        <w:t xml:space="preserve"> </w:t>
      </w:r>
      <w:r>
        <w:t xml:space="preserve">ส่วนต่อประสานนะคะ ภาษาไทยใช้คำว่า ส่วนต่อประสานที่เป็นแบบบรรทัดคำสั่งนะคะ หรือส่วนต่อประสานที่เป็นเมนูนะคะ หรือส่วนต่อประสานที่เป็นเมนูนะคะ เราเรียกเมนู Interface Natural Language นะคะ หรือเป็นแบบ Query Interfacecoffin</w:t>
      </w:r>
      <w:r>
        <w:t xml:space="preserve"> </w:t>
      </w:r>
      <w:r>
        <w:t xml:space="preserve">w i m p</w:t>
      </w:r>
      <w:r>
        <w:t xml:space="preserve"> </w:t>
      </w:r>
      <w:r>
        <w:t xml:space="preserve">Point and Click</w:t>
      </w:r>
      <w:r>
        <w:t xml:space="preserve"> </w:t>
      </w:r>
      <w:r>
        <w:t xml:space="preserve">ที่ได้ไม่ชัดนั่นนะคะ Direct</w:t>
      </w:r>
      <w:r>
        <w:t xml:space="preserve"> </w:t>
      </w:r>
      <w:r>
        <w:t xml:space="preserve">question Answer web Navigation ตรงและอื่น ๆ</w:t>
      </w:r>
      <w:r>
        <w:t xml:space="preserve"> </w:t>
      </w:r>
      <w:r>
        <w:t xml:space="preserve">เราสามารถเลือก</w:t>
      </w:r>
    </w:p>
    <w:p>
      <w:pPr>
        <w:pStyle w:val="BodyText"/>
      </w:pPr>
      <w:r>
        <w:t xml:space="preserve">รูปแบบส่วนส่วนต่อประสานต่อไปนี้กล่าวมานี่ไปใช้ในงานเราได้อันนี้ยังไม่หมดนะคะ ครูยกตัวอย่างให้ดู</w:t>
      </w:r>
      <w:r>
        <w:t xml:space="preserve"> </w:t>
      </w:r>
      <w:r>
        <w:t xml:space="preserve">ให้เราพอนึกภาพออกว่าเราจะว่าเราจะสร้างระบบขึ้นมานี่นักศึกษาจะต้องมีความรู้ทางด้านการดีไซน์พวกสอนต่อประสารนนี้ด้วยมีอธิบายนะคะ ให้บางส่วน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ส่วนต่อประสานที่เป็นแบบบรรทัดคำสั่งนะคะ เราเรียกว่า</w:t>
      </w:r>
      <w:r>
        <w:t xml:space="preserve"> </w:t>
      </w:r>
      <w:r>
        <w:t xml:space="preserve">Command LINE Interface นะคะ เป็นอย่างไรนะคะ ก็คือ การสร้าง Interface ที่เราสามารถบอก และแสดงคำสั่งให้คอมพิวเตอร์ทราบได้โดยตรง</w:t>
      </w:r>
      <w:r>
        <w:t xml:space="preserve"> </w:t>
      </w:r>
      <w:r>
        <w:t xml:space="preserve">นะคะ โดยการป้อนโดยการป้อน ป้อนคำสั่งหรือฟังก์ชันคีย์นะคะ คือการป้อนนี้เราอาจจะป้อนเป็นตัวอักษรเดียวนะคะ หรือเป็นตัวย่อนะคะ หรือเป็นข้อความเป็นคำยาว ๆ เป็นประโยคยาว ๆ แต่มันจะต้องถูกรูป</w:t>
      </w:r>
      <w:r>
        <w:t xml:space="preserve"> </w:t>
      </w:r>
      <w:r>
        <w:t xml:space="preserve">แบบของคำสั่งเขาเรียกซินแทคน่ะต้องถูก เราไม่สามารถพิมพ์คำที่เราคิดได้ทั้งหมด้องถูก เราไม่สามารถพิมพ์คำที่เราคิดได้ทั้งหมด</w:t>
      </w:r>
      <w:r>
        <w:t xml:space="preserve"> </w:t>
      </w:r>
      <w:r>
        <w:t xml:space="preserve">มันจะมีคำบังคับ ว่าให้ใช้คำไหนสื่อสารกับคอมพิวเตอร์ได้บ้างนะคะ ข้อดีของ Command line คือ คำสั่งที่เราป้อนเข้าไปนี่ มันจะเข้าถึงตัวระบบได้โดยตรงไม่ต้องผ่านการแปลงนะคะ คอมพิวเตอร์รับรู้ได้เลยทำงานได้เร็วนะคะ ไม่ต้องผ่านการแปลงนะคะ คอมพิวเตอร์รับรู้ได้เลยทำงานได้เร็วนะคะ เพราะว่าคำสั่งโดยตรง เหมือนเราอยากฝากหรืออยากคุยกับเพื่อนมือนเราอยากฝากหรืออยากคุยกับเพื่อน</w:t>
      </w:r>
      <w:r>
        <w:t xml:space="preserve"> </w:t>
      </w:r>
      <w:r>
        <w:t xml:space="preserve">เราก็คุยกับเพื่อนโดยตรงเลย อันนี้ก็คือรับรู้กัน แต่ถ้าเกิดเรา</w:t>
      </w:r>
      <w:r>
        <w:t xml:space="preserve"> </w:t>
      </w:r>
      <w:r>
        <w:t xml:space="preserve">คุยกับเพื่อนคนนี้ แต่ฝากไปถึงเพื่อนอีกคนหนึ่ง อันนี้คือมันก็จะช้าออกไป โดยกระบวนการเดินทางของสารที่รับไปนะคะ อันนี้ก็เหมือนกันถ้าเราใช้ Command line เราสามารถสั่งคอมพิวเตอร์ ภายใต้คำสั่งโดยตรงแต่ข้อเสียของมัน คือ เราจะต้องมีความรู้เกี่ยวกับคำสั่งที่เราจะป้อนให้กับระบบนะคะ ว่าคำไหนบ้างที่สามารถสั่งได้และคอมพิวเตอร์เข้าใจนะคะ ยกตัวอย่างระบบที่ใช้ระบบ Command LINE นะคะ เช่น พวก วินโดวส์ ก็มีค่ะ แต่เป็นโหมดของ</w:t>
      </w:r>
      <w:r>
        <w:t xml:space="preserve"> </w:t>
      </w:r>
      <w:r>
        <w:t xml:space="preserve">Command นะ ที่สั่งงานเป็นหน้าจอสีดำนะคะ แล้วก็พิมพ์คำสั่งเป็นคำน่ะนะคะ ยูนิตนี่ยูนิตไม่มีอินเตอร์เฟสเลยนะคะ เป็นระบบCommand Lineหรือระบบปฏิบัติการ dos ก็เป็น Command LINE นะคะ หน้าตาของคอมมานไลน์ก็จะเป็นแบบนี้นะคะ เป็นหน้าจอสีดำ สีน้ำเงิน แล้วแต่นะคะ แต่ตัวหนังสือนะคะ คำสั่งก็จะเป็นตัวหนังสือภาษาอังกฤษ ะคะ คำสั่งก็จะเป็นตัวหนังสือภาษาอังกฤษ นะคะ เราสามารถโต้ตอบกับระบบได้เราก็พิมพ์คำสั่งเข้าไปนะคะ อย่างเมื่อก่อนที่ครูเคยใช้งานระบบดอสนี้ค่ะะคะ เราสามารถโต้ตอบกับระบบได้เราก็พิมพ์คำสั่งเข้าไปนะคะ อย่างเมื่อก่อนที่ครูเคยใช้งานระบบดอสนี้ค่ะ อย่างเช่นครูอยากรู้ว่าไดร์ฟ C มีข้อมูลอะไรเก็บอยู่บ้างมันก็จะมีคำบังคับนะคะ เช่นเดียวอย่างนี้ค่ะ เป็นการขอดู Drive Cว่ามีข้อมูลอะไรบ้าง อันนี้มีการใช้ข้อมูลคำสั่งแบบ Command LINE นะคะ แต่ในทาง fdi นี่นะคะ เรามองว่าคอมมานไลน์เป็นข้อด้อยของการปฏิสัมพันธ์แบบที่ใช้หลักการของ hciทำไมถึงเรียกว่า คอมมานไลน์เป็นข้อด้อยค่ะ เราคิดว่าเพราะเหตุใดในการออกแบบระบบโดยใช้หลักการ sci นี่</w:t>
      </w:r>
      <w:r>
        <w:t xml:space="preserve"> </w:t>
      </w:r>
      <w:r>
        <w:t xml:space="preserve">Command line ถึงเป็นจุด</w:t>
      </w:r>
      <w:r>
        <w:t xml:space="preserve"> </w:t>
      </w:r>
      <w:r>
        <w:t xml:space="preserve">อ่อนหรือ</w:t>
      </w:r>
      <w:r>
        <w:t xml:space="preserve"> </w:t>
      </w:r>
      <w:r>
        <w:t xml:space="preserve">เป็นรูปแบบโบราณ</w:t>
      </w:r>
      <w:r>
        <w:t xml:space="preserve"> </w:t>
      </w:r>
      <w:r>
        <w:t xml:space="preserve">เป็นวิธีเก่าที่ไม่นิยมใช้ถ้าใช้หลักการ scr ในการออกแบบนักศึกษาคิดว่า เป็นเพราะอะไรเอ่ย ถ้าเราออกแบบระบบมา 1 ระบบ ให้ผู้ใช้นี่ เราจะเลือก</w:t>
      </w:r>
      <w:r>
        <w:t xml:space="preserve"> </w:t>
      </w:r>
      <w:r>
        <w:t xml:space="preserve">ให้ผู้ใช้ติดต่อกับเราผ่านตัวคำสั่งอย่างนี้ไหมให้พิมพ์คำสั่งถ้าพิมพ์ผิดระบบก็จะตอบกลับมาว่าBlack Commandแปลว่า คุณพิมพ์คำสั่งผิดคำสั่งนี้มันผิด</w:t>
      </w:r>
      <w:r>
        <w:t xml:space="preserve"> </w:t>
      </w:r>
      <w:r>
        <w:t xml:space="preserve">นะคะ อาจจะผิดในตัวคำสั่งเองหรือผิดรูปแบบ ก็ต้องพิมพ์ให้ถูกต้อง</w:t>
      </w:r>
      <w:r>
        <w:t xml:space="preserve"> </w:t>
      </w:r>
      <w:r>
        <w:t xml:space="preserve">ทั้งเว้นวรรคทั้งพิมพ์ตัวใหญ่</w:t>
      </w:r>
      <w:r>
        <w:t xml:space="preserve"> </w:t>
      </w:r>
      <w:r>
        <w:t xml:space="preserve">ตัวเล็ก</w:t>
      </w:r>
      <w:r>
        <w:t xml:space="preserve"> </w:t>
      </w:r>
      <w:r>
        <w:t xml:space="preserve">เหมือนการเขียนโค้ด</w:t>
      </w:r>
      <w:r>
        <w:t xml:space="preserve"> </w:t>
      </w:r>
      <w:r>
        <w:t xml:space="preserve">ที่เป็นแบบ Structure นะคะ เขียนถ้ามันผิดมันก็รันไม่ได้เหมือนกันนะคะ อันนี้ถือเป็นข้อด้อยของhci นะคะ เพราะอะไรเพราะมันใช้งานยากไงระบบของเราที่ใช้หลักการ sci ก็คือผู้ใช้สามารถ</w:t>
      </w:r>
      <w:r>
        <w:t xml:space="preserve"> </w:t>
      </w:r>
      <w:r>
        <w:t xml:space="preserve">ไม่ต้องจดจำอะไรค่ะ สามารถใช้งานได้ง่าย ๆ สวยงาม แต่พอเป็นคอมมที่หน้าจอแบบนี้สวยงามไหมยุ่งยากในการจดจำคำสั่งนะคะ ก็เลยมองว่ามันใช้งานยาก คราวนี้ก็จะมีรูปแบบของเมนู …หรือเมนู Interface นะคะ ถ้าพูดถึงเมนูก็คือกลุ่มของทางเลือกนะคะ มันจะปรากฏบนหน้าจอ วินโดวส์ นะหน้าต่างหน้าจอของเรานี่เวลาที่เราเข้าระบบไป ตัวเลือกจะต้องสามารถมองเห็นได้ทั้งหมดัวเลือกจะต้องสามารถมองเห็นได้ทั้งหมด ไม่ซ้อนทับกันะต้องสามารถมองเห็นได้ทั้งหมด ไม่ซ้อนทับกัน เวลาเราออกแบบเมนูนะคะ แล้วการใช้ทำเมนูมันจะเป็นข้อความน่ะค่ะ คำแต่ต้องสื่อความหมายด้วยนะคะ โดยหลักการของการใช้เมนูนะคะ จะใช้หลักการจำนี่น้อยแต่ใช้หลัก</w:t>
      </w:r>
      <w:r>
        <w:t xml:space="preserve"> </w:t>
      </w:r>
      <w:r>
        <w:t xml:space="preserve">การรู้จำ</w:t>
      </w:r>
      <w:r>
        <w:t xml:space="preserve"> </w:t>
      </w:r>
      <w:r>
        <w:t xml:space="preserve">นะคะนะคะ เขาเรียก recongเนี่ยมากเราไม่จำเป็นต้องไปท่องจำนะคะ ว่าเมนู</w:t>
      </w:r>
      <w:r>
        <w:t xml:space="preserve"> </w:t>
      </w:r>
      <w:r>
        <w:t xml:space="preserve">คำนี้คืออะไร แปลว่าอะไรราคา</w:t>
      </w:r>
      <w:r>
        <w:t xml:space="preserve"> </w:t>
      </w:r>
      <w:r>
        <w:t xml:space="preserve">เมนูไฟล์อย่างนี้ค่ะ หรือเมนูออกแบบ เมนูมุมมองนี่เราไม่ต้องท่องจำแต่เราจะเรียนรู้ก็คือการรู้จำได้เองอ่านคำเมนูสั้น ๆ เราจะรู้เลยว่า ตรงนี้แล้ว มันจะมีอะไรออกมาอย่างนี้ค่ะ รงนี้แล้ว มันจะมีอะไรออกมาอย่างนี้ค่ะ ซึ่งการใช้งานเมนูก็คือใช้เมาส์เลื่อนแล้วก็คลิกนะคะ เลื่อนลูกศรนะคะ ในหน้า ในคีย์บอร์ดนะบนหน้าจอแล้วก็คลิกนะคะ อันนี้คือการใช้งานเมนูนะคะ เมนูมี 2 แบบ ในการสร้าง Interfaceของเมนูก็คือเมนูที่เป็นแบบครูดเมนูค แปลว่าอะไรเอ่ยคลิกแล้วไหลขึ้นหรือลงดาวคือลง</w:t>
      </w:r>
      <w:r>
        <w:t xml:space="preserve"> </w:t>
      </w:r>
      <w:r>
        <w:t xml:space="preserve">นะคะ เราคิดเมนูปุ๊บเช่น คลิกเมนูในตัวอย่าง ในภาพนี้มันก็จะมีคำสั่งเมนูย่อยลงมาอันนี้คือ True downเราสามารถใช้รูปแบบนี้ในการดีไซน์ระบบงานเราได้นะคะ</w:t>
      </w:r>
      <w:r>
        <w:t xml:space="preserve"> </w:t>
      </w:r>
      <w:r>
        <w:t xml:space="preserve">มีแบบหนึ่งคือ</w:t>
      </w:r>
      <w:r>
        <w:t xml:space="preserve"> </w:t>
      </w:r>
      <w:r>
        <w:t xml:space="preserve">Pop Up</w:t>
      </w:r>
      <w:r>
        <w:t xml:space="preserve"> </w:t>
      </w:r>
      <w:r>
        <w:t xml:space="preserve">Pop Up menu คือคลิกขวานะคะ คลิกขวาในโปรแกรมไหนก็ได้ แล้วมันจะมีคำสั่งลัดขึ้นมา อันนั้นก็คือเมนูเหมือนกันแต่เป็นแบบ Pop Up</w:t>
      </w:r>
      <w:r>
        <w:t xml:space="preserve"> </w:t>
      </w:r>
      <w:r>
        <w:t xml:space="preserve">นะคะ ได้ที่ไหนก็ได้ค่ะ ใน เวิร์ด Excel PowerPoint หรือโปรแกรมอื่นอาจารย์เรียกว่าเมนูแบบ Pop Upคลิกขวาบนพื้นที่ว่างคขวาบนTitle Barนะคะ มันก็จะขึ้นเด้งขึ้นมานะคะ ไม่มีหัวมีท้ายอะไรนะคือเด้งขึ้นมาเลยนะคะ อันนี้เราเลือกเมนูที่เป็นแบบ pop up นะคะ</w:t>
      </w:r>
      <w:r>
        <w:t xml:space="preserve"> </w:t>
      </w:r>
      <w:r>
        <w:t xml:space="preserve">ต่อไปนะคะ กระบวนแบบ ที่เรียกว่า Natural Language นะคะ คือภาษาธรรมชาตินะคะ ภาษาธรรมชาติ ภาษาที่ใช้ในการติด</w:t>
      </w:r>
      <w:r>
        <w:t xml:space="preserve"> </w:t>
      </w:r>
      <w:r>
        <w:t xml:space="preserve">ต่อ</w:t>
      </w:r>
      <w:r>
        <w:t xml:space="preserve"> </w:t>
      </w:r>
      <w:r>
        <w:t xml:space="preserve">ระหว่างผู้ใช้กับคอมพิวเตอร์นะคะ ซึ่งถ้าพูดถึงภาษาธรรมชาติซึ่งถ้าพูดถึงภาษาธรรมชาติผู้ใช้จ๊ะคุ้นเคยนะคะ เราสามารถใช้ภาษาธรรมชาติในการสั่งงานระบบได้เรียกว่า โดยถ้าเราพัฒนาระบบนะคะ ที่ให้ระบบเรียนรู้การ Speedหมายถึงระบบเรียนรู้การรู้จำเสียงพูดแล้วระบบก็จะโต้ตอบกับเราได้อันนี้เราเรียกภาษาธรรมชาตินะคะ บางทีเราจะเรียก</w:t>
      </w:r>
      <w:r>
        <w:t xml:space="preserve"> </w:t>
      </w:r>
      <w:r>
        <w:t xml:space="preserve">การพิมพ์ภาษาธรรมชาติคือเหมือนเราพิมพ์ภาษาพูดนะแล้วคอมพิวเตอร์ก็เข้าใจอันนี้คือภาษาธรรมชาตินะคะ หรือบางทีเราเรียกว่า ภาษาที่มนุษย์ใช้ในการโต้ตอบนะคะ แต่ความยาก</w:t>
      </w:r>
      <w:r>
        <w:t xml:space="preserve"> </w:t>
      </w:r>
      <w:r>
        <w:t xml:space="preserve">ของการสร้างภาษาธรรมชาติในการติดต่อระบบก็คือมันจะมีปัญหาเรื่องความคลุมเครือของเสียงคือการออก ออกเสียงนะคะ</w:t>
      </w:r>
      <w:r>
        <w:t xml:space="preserve"> </w:t>
      </w:r>
      <w:r>
        <w:t xml:space="preserve">ถ้ามันไม่ชัดระบบจะไม่เข้าใจไม่สามารถทำงานได้ตามคำสั่งเสียงที่เราออกไปนะคะ ตามคำสั่งเสียงที่เราออกไปนะคะ</w:t>
      </w:r>
      <w:r>
        <w:t xml:space="preserve"> </w:t>
      </w:r>
      <w:r>
        <w:t xml:space="preserve">มาแล้วออกเสียงไม่ชัด เหมือนเราคุยกันนิ</w:t>
      </w:r>
      <w:r>
        <w:t xml:space="preserve"> </w:t>
      </w:r>
      <w:r>
        <w:t xml:space="preserve">เพื่อนก็จะงงว่าเราพูดอะไร</w:t>
      </w:r>
      <w:r>
        <w:t xml:space="preserve"> </w:t>
      </w:r>
      <w:r>
        <w:t xml:space="preserve">เคยใช้คำสั่งในการสั่งงานคอมพิวเตอร์ไหม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2 Re-voice Post-edit normalizer 31/3/2564</dc:title>
  <dc:creator/>
  <cp:keywords/>
  <dcterms:created xsi:type="dcterms:W3CDTF">2021-03-31T17:04:17Z</dcterms:created>
  <dcterms:modified xsi:type="dcterms:W3CDTF">2021-03-31T17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1 มีนาคม 2564 เวลา 13.49 น.</vt:lpwstr>
  </property>
  <property fmtid="{D5CDD505-2E9C-101B-9397-08002B2CF9AE}" pid="3" name="subtitle">
    <vt:lpwstr/>
  </property>
</Properties>
</file>